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18F57" w14:textId="5791B6E3" w:rsidR="00240C8A" w:rsidRDefault="008D2077">
      <w:r>
        <w:t>Team Eagle</w:t>
      </w:r>
      <w:r w:rsidR="00C00303">
        <w:t xml:space="preserve"> Meeting </w:t>
      </w:r>
      <w:r w:rsidR="006E0DDB">
        <w:t>3</w:t>
      </w:r>
      <w:r>
        <w:t xml:space="preserve"> </w:t>
      </w:r>
      <w:r w:rsidR="002C414E">
        <w:t>Agenda</w:t>
      </w:r>
    </w:p>
    <w:p w14:paraId="44AAC1EF" w14:textId="552A46E7" w:rsidR="002C414E" w:rsidRDefault="0050395A" w:rsidP="002C414E">
      <w:r>
        <w:t>7</w:t>
      </w:r>
      <w:r w:rsidR="23FC0665" w:rsidRPr="65D86C81">
        <w:rPr>
          <w:vertAlign w:val="superscript"/>
        </w:rPr>
        <w:t>th</w:t>
      </w:r>
      <w:r w:rsidR="23FC0665">
        <w:t xml:space="preserve"> </w:t>
      </w:r>
      <w:r w:rsidR="002C414E">
        <w:t>January 2021</w:t>
      </w:r>
      <w:r w:rsidR="00E1097D">
        <w:t xml:space="preserve">, </w:t>
      </w:r>
      <w:r>
        <w:t>5</w:t>
      </w:r>
      <w:r w:rsidR="00BC50AB">
        <w:t>:</w:t>
      </w:r>
      <w:r>
        <w:t>0</w:t>
      </w:r>
      <w:r w:rsidR="00BC50AB">
        <w:t>0</w:t>
      </w:r>
      <w:r w:rsidR="00E1097D">
        <w:t>pm</w:t>
      </w:r>
    </w:p>
    <w:p w14:paraId="6761821A" w14:textId="77777777" w:rsidR="002C414E" w:rsidRDefault="002C414E" w:rsidP="002C414E"/>
    <w:p w14:paraId="3E6C3BF4" w14:textId="2D920082" w:rsidR="002C414E" w:rsidRDefault="002C414E" w:rsidP="002C414E">
      <w:r>
        <w:t xml:space="preserve">Chair: </w:t>
      </w:r>
      <w:r w:rsidR="006E0DDB">
        <w:t>Fatima Bab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14:paraId="4CBBE5AF" w14:textId="77777777" w:rsidTr="3A4152C3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6E0DDB" w14:paraId="291C1D11" w14:textId="77777777" w:rsidTr="3A4152C3">
        <w:tc>
          <w:tcPr>
            <w:tcW w:w="2547" w:type="dxa"/>
          </w:tcPr>
          <w:p w14:paraId="7F51E72B" w14:textId="68F7C79D" w:rsidR="006E0DDB" w:rsidRDefault="006E0DDB" w:rsidP="006E0DDB">
            <w:r>
              <w:rPr>
                <w:rStyle w:val="normaltextrun"/>
              </w:rPr>
              <w:t>GitHub</w:t>
            </w:r>
            <w:r>
              <w:rPr>
                <w:rStyle w:val="eop"/>
              </w:rPr>
              <w:t> </w:t>
            </w:r>
          </w:p>
        </w:tc>
        <w:tc>
          <w:tcPr>
            <w:tcW w:w="5103" w:type="dxa"/>
          </w:tcPr>
          <w:p w14:paraId="041E697E" w14:textId="04B1D34A" w:rsidR="006E0DDB" w:rsidRPr="00913224" w:rsidRDefault="006E0DDB" w:rsidP="006E0DDB">
            <w:r>
              <w:rPr>
                <w:rStyle w:val="normaltextrun"/>
              </w:rPr>
              <w:t>Tutorial by Nathan</w:t>
            </w:r>
            <w:r>
              <w:rPr>
                <w:rStyle w:val="eop"/>
              </w:rPr>
              <w:t> </w:t>
            </w:r>
          </w:p>
        </w:tc>
        <w:tc>
          <w:tcPr>
            <w:tcW w:w="1097" w:type="dxa"/>
          </w:tcPr>
          <w:p w14:paraId="1DC1A678" w14:textId="6206723C" w:rsidR="006E0DDB" w:rsidRDefault="006E0DDB" w:rsidP="006E0DDB">
            <w:pPr>
              <w:jc w:val="center"/>
            </w:pPr>
            <w:r>
              <w:rPr>
                <w:rStyle w:val="normaltextrun"/>
              </w:rPr>
              <w:t>10 </w:t>
            </w:r>
            <w:r>
              <w:rPr>
                <w:rStyle w:val="eop"/>
              </w:rPr>
              <w:t> </w:t>
            </w:r>
          </w:p>
        </w:tc>
      </w:tr>
      <w:tr w:rsidR="006E0DDB" w14:paraId="61899800" w14:textId="77777777" w:rsidTr="3A4152C3">
        <w:tc>
          <w:tcPr>
            <w:tcW w:w="2547" w:type="dxa"/>
          </w:tcPr>
          <w:p w14:paraId="76011A46" w14:textId="7C0344A9" w:rsidR="006E0DDB" w:rsidRDefault="006E0DDB" w:rsidP="006E0DDB">
            <w:r>
              <w:rPr>
                <w:rStyle w:val="normaltextrun"/>
              </w:rPr>
              <w:t>Project idea</w:t>
            </w:r>
            <w:r>
              <w:rPr>
                <w:rStyle w:val="eop"/>
              </w:rPr>
              <w:t> </w:t>
            </w:r>
          </w:p>
        </w:tc>
        <w:tc>
          <w:tcPr>
            <w:tcW w:w="5103" w:type="dxa"/>
          </w:tcPr>
          <w:p w14:paraId="2359ED89" w14:textId="246E0C2B" w:rsidR="006E0DDB" w:rsidRDefault="006E0DDB" w:rsidP="006E0DDB">
            <w:pPr>
              <w:rPr>
                <w:b/>
                <w:bCs/>
              </w:rPr>
            </w:pPr>
            <w:r>
              <w:rPr>
                <w:rStyle w:val="normaltextrun"/>
              </w:rPr>
              <w:t>Discussion and confirmation</w:t>
            </w:r>
            <w:r>
              <w:rPr>
                <w:rStyle w:val="eop"/>
              </w:rPr>
              <w:t> </w:t>
            </w:r>
          </w:p>
        </w:tc>
        <w:tc>
          <w:tcPr>
            <w:tcW w:w="1097" w:type="dxa"/>
          </w:tcPr>
          <w:p w14:paraId="4BFA6F38" w14:textId="1AC2B456" w:rsidR="006E0DDB" w:rsidRDefault="006E0DDB" w:rsidP="006E0DDB">
            <w:pPr>
              <w:jc w:val="center"/>
            </w:pPr>
            <w:r>
              <w:rPr>
                <w:rStyle w:val="normaltextrun"/>
              </w:rPr>
              <w:t>5</w:t>
            </w:r>
            <w:r>
              <w:rPr>
                <w:rStyle w:val="eop"/>
              </w:rPr>
              <w:t> </w:t>
            </w:r>
          </w:p>
        </w:tc>
      </w:tr>
      <w:tr w:rsidR="006E0DDB" w14:paraId="7431EE41" w14:textId="77777777" w:rsidTr="3A4152C3">
        <w:tc>
          <w:tcPr>
            <w:tcW w:w="2547" w:type="dxa"/>
          </w:tcPr>
          <w:p w14:paraId="0B53104D" w14:textId="4F2A631E" w:rsidR="006E0DDB" w:rsidRDefault="006E0DDB" w:rsidP="006E0DDB">
            <w:r>
              <w:rPr>
                <w:rStyle w:val="normaltextrun"/>
              </w:rPr>
              <w:t>Updates and Progress</w:t>
            </w:r>
            <w:r>
              <w:rPr>
                <w:rStyle w:val="eop"/>
              </w:rPr>
              <w:t> </w:t>
            </w:r>
          </w:p>
        </w:tc>
        <w:tc>
          <w:tcPr>
            <w:tcW w:w="5103" w:type="dxa"/>
          </w:tcPr>
          <w:p w14:paraId="28294AF2" w14:textId="77777777" w:rsidR="006E0DDB" w:rsidRDefault="006E0DDB" w:rsidP="006E0DDB">
            <w:pPr>
              <w:pStyle w:val="paragraph"/>
              <w:spacing w:before="0" w:beforeAutospacing="0" w:after="0" w:afterAutospacing="0"/>
              <w:textAlignment w:val="baseline"/>
              <w:divId w:val="171811735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Nathan</w:t>
            </w:r>
            <w:r>
              <w:rPr>
                <w:rStyle w:val="eop"/>
              </w:rPr>
              <w:t> </w:t>
            </w:r>
          </w:p>
          <w:p w14:paraId="532CDF9C" w14:textId="77777777" w:rsidR="006E0DDB" w:rsidRDefault="006E0DDB" w:rsidP="006E0DDB">
            <w:pPr>
              <w:pStyle w:val="paragraph"/>
              <w:spacing w:before="0" w:beforeAutospacing="0" w:after="0" w:afterAutospacing="0"/>
              <w:textAlignment w:val="baseline"/>
              <w:divId w:val="107238539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Farrah</w:t>
            </w:r>
            <w:r>
              <w:rPr>
                <w:rStyle w:val="eop"/>
              </w:rPr>
              <w:t> </w:t>
            </w:r>
          </w:p>
          <w:p w14:paraId="7B8B3843" w14:textId="77777777" w:rsidR="006E0DDB" w:rsidRDefault="006E0DDB" w:rsidP="006E0DDB">
            <w:pPr>
              <w:pStyle w:val="paragraph"/>
              <w:spacing w:before="0" w:beforeAutospacing="0" w:after="0" w:afterAutospacing="0"/>
              <w:textAlignment w:val="baseline"/>
              <w:divId w:val="1839228269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Fatima</w:t>
            </w:r>
            <w:r>
              <w:rPr>
                <w:rStyle w:val="eop"/>
              </w:rPr>
              <w:t> </w:t>
            </w:r>
          </w:p>
          <w:p w14:paraId="26FA6551" w14:textId="77777777" w:rsidR="006E0DDB" w:rsidRDefault="006E0DDB" w:rsidP="006E0DDB">
            <w:pPr>
              <w:pStyle w:val="paragraph"/>
              <w:spacing w:before="0" w:beforeAutospacing="0" w:after="0" w:afterAutospacing="0"/>
              <w:textAlignment w:val="baseline"/>
              <w:divId w:val="1038159516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Hannah</w:t>
            </w:r>
            <w:r>
              <w:rPr>
                <w:rStyle w:val="eop"/>
              </w:rPr>
              <w:t> </w:t>
            </w:r>
          </w:p>
          <w:p w14:paraId="6F0D9B61" w14:textId="77777777" w:rsidR="006E0DDB" w:rsidRDefault="006E0DDB" w:rsidP="006E0DDB">
            <w:pPr>
              <w:pStyle w:val="paragraph"/>
              <w:spacing w:before="0" w:beforeAutospacing="0" w:after="0" w:afterAutospacing="0"/>
              <w:textAlignment w:val="baseline"/>
              <w:divId w:val="212168381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</w:rPr>
              <w:t>Sarah B</w:t>
            </w:r>
            <w:r>
              <w:rPr>
                <w:rStyle w:val="eop"/>
              </w:rPr>
              <w:t> </w:t>
            </w:r>
          </w:p>
          <w:p w14:paraId="363460D9" w14:textId="780ED8F6" w:rsidR="006E0DDB" w:rsidRDefault="006E0DDB" w:rsidP="006E0DDB">
            <w:r>
              <w:rPr>
                <w:rStyle w:val="normaltextrun"/>
              </w:rPr>
              <w:t>Sarah C</w:t>
            </w:r>
            <w:r>
              <w:rPr>
                <w:rStyle w:val="eop"/>
              </w:rPr>
              <w:t> </w:t>
            </w:r>
          </w:p>
        </w:tc>
        <w:tc>
          <w:tcPr>
            <w:tcW w:w="1097" w:type="dxa"/>
          </w:tcPr>
          <w:p w14:paraId="3175184C" w14:textId="44898FA6" w:rsidR="006E0DDB" w:rsidRDefault="006E0DDB" w:rsidP="006E0DDB">
            <w:pPr>
              <w:jc w:val="center"/>
            </w:pPr>
            <w:r>
              <w:rPr>
                <w:rStyle w:val="normaltextrun"/>
              </w:rPr>
              <w:t>10 - 15</w:t>
            </w:r>
            <w:r>
              <w:rPr>
                <w:rStyle w:val="eop"/>
              </w:rPr>
              <w:t> </w:t>
            </w:r>
          </w:p>
        </w:tc>
      </w:tr>
      <w:tr w:rsidR="006E0DDB" w14:paraId="40CB004D" w14:textId="77777777" w:rsidTr="3A4152C3">
        <w:tc>
          <w:tcPr>
            <w:tcW w:w="2547" w:type="dxa"/>
          </w:tcPr>
          <w:p w14:paraId="69D8E8D2" w14:textId="1F7047B4" w:rsidR="006E0DDB" w:rsidRDefault="006E0DDB" w:rsidP="006E0DDB">
            <w:r>
              <w:rPr>
                <w:rStyle w:val="normaltextrun"/>
              </w:rPr>
              <w:t>Any other issues or questions</w:t>
            </w:r>
            <w:r>
              <w:rPr>
                <w:rStyle w:val="eop"/>
              </w:rPr>
              <w:t> </w:t>
            </w:r>
          </w:p>
        </w:tc>
        <w:tc>
          <w:tcPr>
            <w:tcW w:w="5103" w:type="dxa"/>
          </w:tcPr>
          <w:p w14:paraId="5037E955" w14:textId="317B8EF2" w:rsidR="006E0DDB" w:rsidRDefault="006E0DDB" w:rsidP="006E0DDB">
            <w:r>
              <w:rPr>
                <w:rStyle w:val="eop"/>
              </w:rPr>
              <w:t> </w:t>
            </w:r>
          </w:p>
        </w:tc>
        <w:tc>
          <w:tcPr>
            <w:tcW w:w="1097" w:type="dxa"/>
          </w:tcPr>
          <w:p w14:paraId="69997FDC" w14:textId="489DF681" w:rsidR="006E0DDB" w:rsidRDefault="006E0DDB" w:rsidP="006E0DDB">
            <w:pPr>
              <w:jc w:val="center"/>
            </w:pPr>
            <w:r>
              <w:rPr>
                <w:rStyle w:val="normaltextrun"/>
              </w:rPr>
              <w:t>2</w:t>
            </w:r>
            <w:r>
              <w:rPr>
                <w:rStyle w:val="eop"/>
              </w:rPr>
              <w:t> </w:t>
            </w:r>
          </w:p>
        </w:tc>
      </w:tr>
      <w:tr w:rsidR="006E0DDB" w14:paraId="7A289DAE" w14:textId="77777777" w:rsidTr="3A4152C3">
        <w:trPr>
          <w:trHeight w:val="64"/>
        </w:trPr>
        <w:tc>
          <w:tcPr>
            <w:tcW w:w="2547" w:type="dxa"/>
          </w:tcPr>
          <w:p w14:paraId="5F056A0B" w14:textId="67A17A76" w:rsidR="006E0DDB" w:rsidRDefault="006E0DDB" w:rsidP="006E0DDB">
            <w:r>
              <w:rPr>
                <w:rStyle w:val="normaltextrun"/>
              </w:rPr>
              <w:t>1</w:t>
            </w:r>
            <w:r>
              <w:rPr>
                <w:rStyle w:val="normaltextrun"/>
                <w:sz w:val="19"/>
                <w:szCs w:val="19"/>
                <w:vertAlign w:val="superscript"/>
              </w:rPr>
              <w:t>st</w:t>
            </w:r>
            <w:r>
              <w:rPr>
                <w:rStyle w:val="normaltextrun"/>
              </w:rPr>
              <w:t> Draft Deadline</w:t>
            </w:r>
            <w:r>
              <w:rPr>
                <w:rStyle w:val="eop"/>
              </w:rPr>
              <w:t> </w:t>
            </w:r>
          </w:p>
        </w:tc>
        <w:tc>
          <w:tcPr>
            <w:tcW w:w="5103" w:type="dxa"/>
          </w:tcPr>
          <w:p w14:paraId="6DC20CFF" w14:textId="18DF9CB4" w:rsidR="006E0DDB" w:rsidRDefault="006E0DDB" w:rsidP="006E0DDB">
            <w:r>
              <w:rPr>
                <w:rStyle w:val="normaltextrun"/>
              </w:rPr>
              <w:t>Coming Sunday? Is the deadline for all assigned tasks (each member has 2 tasks)?</w:t>
            </w:r>
            <w:r>
              <w:rPr>
                <w:rStyle w:val="eop"/>
              </w:rPr>
              <w:t> </w:t>
            </w:r>
          </w:p>
        </w:tc>
        <w:tc>
          <w:tcPr>
            <w:tcW w:w="1097" w:type="dxa"/>
          </w:tcPr>
          <w:p w14:paraId="48798D25" w14:textId="558B684D" w:rsidR="006E0DDB" w:rsidRDefault="006E0DDB" w:rsidP="006E0DDB">
            <w:pPr>
              <w:jc w:val="center"/>
            </w:pPr>
            <w:r>
              <w:rPr>
                <w:rStyle w:val="normaltextrun"/>
              </w:rPr>
              <w:t>2</w:t>
            </w:r>
            <w:r>
              <w:rPr>
                <w:rStyle w:val="eop"/>
              </w:rPr>
              <w:t> </w:t>
            </w: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D4F7F"/>
    <w:rsid w:val="001245AC"/>
    <w:rsid w:val="00197451"/>
    <w:rsid w:val="001A0D0E"/>
    <w:rsid w:val="001F030E"/>
    <w:rsid w:val="00240C8A"/>
    <w:rsid w:val="002C414E"/>
    <w:rsid w:val="002D0AB3"/>
    <w:rsid w:val="00327702"/>
    <w:rsid w:val="00361D07"/>
    <w:rsid w:val="00420A4B"/>
    <w:rsid w:val="0048621B"/>
    <w:rsid w:val="004D5FA7"/>
    <w:rsid w:val="0050395A"/>
    <w:rsid w:val="00561A00"/>
    <w:rsid w:val="00592A88"/>
    <w:rsid w:val="005F05F1"/>
    <w:rsid w:val="006E0DDB"/>
    <w:rsid w:val="007015BB"/>
    <w:rsid w:val="00706F1D"/>
    <w:rsid w:val="007A1DD7"/>
    <w:rsid w:val="007A7122"/>
    <w:rsid w:val="008D01C1"/>
    <w:rsid w:val="008D2077"/>
    <w:rsid w:val="008E7F46"/>
    <w:rsid w:val="00906272"/>
    <w:rsid w:val="00913224"/>
    <w:rsid w:val="00AD796E"/>
    <w:rsid w:val="00B04E48"/>
    <w:rsid w:val="00B902B0"/>
    <w:rsid w:val="00BC50AB"/>
    <w:rsid w:val="00C00303"/>
    <w:rsid w:val="00DA1E29"/>
    <w:rsid w:val="00DC2708"/>
    <w:rsid w:val="00E1097D"/>
    <w:rsid w:val="00E53F68"/>
    <w:rsid w:val="00E75752"/>
    <w:rsid w:val="00E849C1"/>
    <w:rsid w:val="0288F44B"/>
    <w:rsid w:val="034A2711"/>
    <w:rsid w:val="04C20082"/>
    <w:rsid w:val="06E4A94A"/>
    <w:rsid w:val="0730F87E"/>
    <w:rsid w:val="07B3D62E"/>
    <w:rsid w:val="0B2896E6"/>
    <w:rsid w:val="0BFD4664"/>
    <w:rsid w:val="0EC228B1"/>
    <w:rsid w:val="10D0B787"/>
    <w:rsid w:val="15388555"/>
    <w:rsid w:val="1B90E29F"/>
    <w:rsid w:val="1DE1C7B7"/>
    <w:rsid w:val="202D930C"/>
    <w:rsid w:val="234C0B71"/>
    <w:rsid w:val="23FC0665"/>
    <w:rsid w:val="24266999"/>
    <w:rsid w:val="25123F06"/>
    <w:rsid w:val="2694E70A"/>
    <w:rsid w:val="2849DFC8"/>
    <w:rsid w:val="2A7C82C0"/>
    <w:rsid w:val="2C9A21A3"/>
    <w:rsid w:val="2F9BA968"/>
    <w:rsid w:val="309E4C59"/>
    <w:rsid w:val="30D3C6DD"/>
    <w:rsid w:val="32BA21CD"/>
    <w:rsid w:val="3A4152C3"/>
    <w:rsid w:val="3E93A70B"/>
    <w:rsid w:val="402F776C"/>
    <w:rsid w:val="4048F028"/>
    <w:rsid w:val="4059DAA0"/>
    <w:rsid w:val="4538599E"/>
    <w:rsid w:val="46FBDD64"/>
    <w:rsid w:val="48648843"/>
    <w:rsid w:val="4B71133B"/>
    <w:rsid w:val="4D72BF69"/>
    <w:rsid w:val="4D76D422"/>
    <w:rsid w:val="5163C15D"/>
    <w:rsid w:val="53482014"/>
    <w:rsid w:val="5470FEEB"/>
    <w:rsid w:val="548863C8"/>
    <w:rsid w:val="560CCF4C"/>
    <w:rsid w:val="56CE0517"/>
    <w:rsid w:val="57A89FAD"/>
    <w:rsid w:val="5B05E033"/>
    <w:rsid w:val="5CEBFD6D"/>
    <w:rsid w:val="5D82F65D"/>
    <w:rsid w:val="5FE4CB36"/>
    <w:rsid w:val="62DC9AC9"/>
    <w:rsid w:val="65D86C81"/>
    <w:rsid w:val="6A051076"/>
    <w:rsid w:val="6FB89A85"/>
    <w:rsid w:val="73ED4B8B"/>
    <w:rsid w:val="76C40424"/>
    <w:rsid w:val="77412D8A"/>
    <w:rsid w:val="78610DD9"/>
    <w:rsid w:val="7B697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6E0DDB"/>
  </w:style>
  <w:style w:type="character" w:customStyle="1" w:styleId="eop">
    <w:name w:val="eop"/>
    <w:basedOn w:val="DefaultParagraphFont"/>
    <w:rsid w:val="006E0DDB"/>
  </w:style>
  <w:style w:type="paragraph" w:customStyle="1" w:styleId="paragraph">
    <w:name w:val="paragraph"/>
    <w:basedOn w:val="Normal"/>
    <w:rsid w:val="006E0D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60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5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5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2</cp:revision>
  <dcterms:created xsi:type="dcterms:W3CDTF">2021-01-22T07:36:00Z</dcterms:created>
  <dcterms:modified xsi:type="dcterms:W3CDTF">2021-01-22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